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nford Silverm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nford</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ilverm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12 Kelburn Road, Deerfield, IL, USA Deerfield, IL, USA 6001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jsstl@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22237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rp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5/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og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0/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ylan</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6/2020</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